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anda Polla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la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9 Green Bay Road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andapollack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679562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